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Organization Name] in Nigeria Abuja. As a dedicated and experienced physicist with a profound commitment to advancing scientific knowledge, I am eager to contribute my expertise to an organization that values innovation, research, and the application of physics principles in addressing real-world challenges. My academic background, professional experience, and passion for physics align seamlessly with the goals of your institution in Nigeria Abuja, where the intersection of science and societal development is critical to progress.</w:t>
      </w:r>
    </w:p>
    <w:p>
      <w:pPr>
        <w:pStyle w:val="BodyText"/>
      </w:pPr>
      <w:r>
        <w:t xml:space="preserve">With a [PhD/MSc/BS] in Physics from [University Name] and over [X years] of hands-on experience in both academic and industry settings, I have developed a robust understanding of theoretical and applied physics. My research has focused on [specific area, e.g., quantum mechanics, renewable energy systems, particle physics], which has equipped me with the analytical skills and technical knowledge necessary to tackle complex scientific problems. In Nigeria Abuja, where the demand for cutting-edge scientific solutions is growing due to challenges in energy sustainability, infrastructure development, and technological innovation, my expertise in [relevant field] positions me to make meaningful contributions.</w:t>
      </w:r>
    </w:p>
    <w:p>
      <w:pPr>
        <w:pStyle w:val="BodyText"/>
      </w:pPr>
      <w:r>
        <w:t xml:space="preserve">During my tenure at [Previous Organization], I led projects that involved [describe key responsibilities or achievements]. For instance, I [specific example: "developed a model for optimizing solar energy systems in urban environments," "collaborated with interdisciplinary teams to design advanced materials for industrial applications," or "published research on the application of physics in environmental monitoring"]. These experiences have honed my ability to translate theoretical concepts into practical solutions, a skill that is particularly valuable in Nigeria Abuja, where the convergence of scientific research and community needs is essential.</w:t>
      </w:r>
    </w:p>
    <w:p>
      <w:pPr>
        <w:pStyle w:val="BodyText"/>
      </w:pPr>
      <w:r>
        <w:t xml:space="preserve">What sets me apart as a physicist is not only my technical proficiency but also my ability to communicate complex ideas clearly and work effectively in collaborative environments. In Nigeria Abuja, where scientific collaboration often involves partnerships with government agencies, private sector entities, and international organizations, this skill is indispensable. I have a proven track record of engaging with diverse stakeholders to align research objectives with broader developmental goals. For example, during my time at [Previous Organization], I [specific example: "presented findings to policymakers on energy efficiency strategies," "partnered with local industries to implement physics-based solutions," or "mentored students in STEM fields to foster a culture of innovation"]. These experiences have deepened my understanding of how physics can drive socio-economic growth, especially in regions like Nigeria Abuja, where the potential for scientific impact is vast.</w:t>
      </w:r>
    </w:p>
    <w:p>
      <w:pPr>
        <w:pStyle w:val="BodyText"/>
      </w:pPr>
      <w:r>
        <w:t xml:space="preserve">I am particularly drawn to this opportunity because of [specific reason related to the organization or location]. Nigeria Abuja serves as a hub for technological advancement and policy development in Africa, and I am eager to contribute my expertise to projects that address critical issues such as energy security, climate resilience, and medical technology. The chance to work with a team of forward-thinking professionals at [Organization Name] is both exciting and motivating. I am confident that my background in physics, combined with my adaptability and problem-solving mindset, will enable me to thrive in this dynamic environment.</w:t>
      </w:r>
    </w:p>
    <w:p>
      <w:pPr>
        <w:pStyle w:val="BodyText"/>
      </w:pPr>
      <w:r>
        <w:t xml:space="preserve">My commitment to excellence is further reflected in my continuous pursuit of professional development. I regularly attend conferences such as [relevant conference name] and stay updated on the latest advancements in physics through journals like [journal name]. This dedication ensures that I bring fresh perspectives and cutting-edge knowledge to every project, which is especially crucial in Nigeria Abuja, where staying at the forefront of scientific innovation is a priority.</w:t>
      </w:r>
    </w:p>
    <w:p>
      <w:pPr>
        <w:pStyle w:val="BodyText"/>
      </w:pPr>
      <w:r>
        <w:t xml:space="preserve">In addition to my technical skills, I am deeply passionate about mentoring and inspiring the next generation of physicists. In Nigeria Abuja, where there is a growing need for skilled scientists and engineers, I believe that fostering talent through education and mentorship can have a lasting impact. My ability to explain complex concepts in an accessible manner has been recognized by peers and students alike, and I am eager to contribute to the academic and professional growth of others in this vibrant region.</w:t>
      </w:r>
    </w:p>
    <w:p>
      <w:pPr>
        <w:pStyle w:val="BodyText"/>
      </w:pPr>
      <w:r>
        <w:t xml:space="preserve">I would be honored to bring my unique blend of technical expertise, research acumen, and dedication to your team. My goal is not only to excel in the Physicist role but also to collaborate with colleagues at [Organization Name] to drive impactful projects that benefit Nigeria Abuja and beyond. I am confident that my skills and enthusiasm align with your mission, and I am excited about the possibility of contributing to a future where physics continues to transform lives.</w:t>
      </w:r>
    </w:p>
    <w:p>
      <w:pPr>
        <w:pStyle w:val="BodyText"/>
      </w:pPr>
      <w:r>
        <w:t xml:space="preserve">Thank you for considering my application. I look forward to the opportunity to discuss how my background, skills, and vision can contribute to the continued success of [Organization Name] in Nigeria Abuja.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dc:title>
  <dc:creator/>
  <dc:language>en</dc:language>
  <cp:keywords/>
  <dcterms:created xsi:type="dcterms:W3CDTF">2026-07-23T05:29:47Z</dcterms:created>
  <dcterms:modified xsi:type="dcterms:W3CDTF">2026-07-23T05:29:47Z</dcterms:modified>
</cp:coreProperties>
</file>

<file path=docProps/custom.xml><?xml version="1.0" encoding="utf-8"?>
<Properties xmlns="http://schemas.openxmlformats.org/officeDocument/2006/custom-properties" xmlns:vt="http://schemas.openxmlformats.org/officeDocument/2006/docPropsVTypes"/>
</file>